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ka Bienie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enie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50 W Meyer Dr Addison, IL, USA 601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isus2@gmail.con</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680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ub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